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9d3715e411f6c4b232011d824d150fddf142db"/>
      <w:r>
        <w:rPr>
          <w:b/>
        </w:rPr>
        <w:t xml:space="preserve">ПРОТОКОЛ ЕЛЕКТРОННОГО АУКЦІОНУ № SUE001-UA-20220112-308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308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50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 ЗАХІД", ЄДРПОУ: 4457990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КОВЕЛЬСЬКА", ЄДРПОУ: 359156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3.2022 15:06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49:33Z</dcterms:created>
  <dcterms:modified xsi:type="dcterms:W3CDTF">2024-05-03T16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